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19413" w14:textId="77777777" w:rsidR="005C7B6F" w:rsidRPr="005769A5" w:rsidRDefault="005C7B6F" w:rsidP="005C7B6F">
      <w:pPr>
        <w:pStyle w:val="Heading1"/>
        <w:jc w:val="center"/>
        <w:rPr>
          <w:sz w:val="48"/>
          <w:szCs w:val="48"/>
          <w:lang w:val="bg-BG"/>
        </w:rPr>
      </w:pPr>
      <w:r w:rsidRPr="005769A5">
        <w:rPr>
          <w:sz w:val="48"/>
          <w:szCs w:val="48"/>
        </w:rPr>
        <w:t>Lab: Data Aggregation</w:t>
      </w:r>
    </w:p>
    <w:p w14:paraId="1C605449" w14:textId="77777777" w:rsidR="00B92DB7" w:rsidRDefault="00B92DB7" w:rsidP="00B92DB7">
      <w:pPr>
        <w:spacing w:before="0" w:after="200"/>
        <w:jc w:val="center"/>
      </w:pPr>
      <w:r w:rsidRPr="00FC12D2">
        <w:t xml:space="preserve">This document defines the </w:t>
      </w:r>
      <w:r w:rsidRPr="00FC12D2">
        <w:rPr>
          <w:b/>
        </w:rPr>
        <w:t>lab</w:t>
      </w:r>
      <w:r w:rsidRPr="00FC12D2">
        <w:t xml:space="preserve"> </w:t>
      </w:r>
      <w:r w:rsidRPr="00FC12D2">
        <w:rPr>
          <w:b/>
          <w:bCs/>
        </w:rPr>
        <w:t>exercise assignments</w:t>
      </w:r>
      <w:r w:rsidRPr="00FC12D2">
        <w:t xml:space="preserve"> for the </w:t>
      </w:r>
      <w:hyperlink r:id="rId8" w:history="1">
        <w:r w:rsidRPr="008501E0">
          <w:rPr>
            <w:noProof/>
            <w:color w:val="0000FF" w:themeColor="hyperlink"/>
            <w:u w:val="single"/>
          </w:rPr>
          <w:t xml:space="preserve">PostgreSQL </w:t>
        </w:r>
        <w:r w:rsidRPr="008501E0">
          <w:rPr>
            <w:color w:val="0000FF" w:themeColor="hyperlink"/>
            <w:u w:val="single"/>
          </w:rPr>
          <w:t>course @ Software University.</w:t>
        </w:r>
      </w:hyperlink>
    </w:p>
    <w:p w14:paraId="368E41FF" w14:textId="5F3B5920" w:rsidR="00B92DB7" w:rsidRPr="002F185F" w:rsidRDefault="00B92DB7" w:rsidP="00B92DB7">
      <w:pPr>
        <w:spacing w:before="0" w:after="200"/>
        <w:jc w:val="center"/>
        <w:rPr>
          <w:b/>
          <w:bCs/>
        </w:rPr>
      </w:pPr>
      <w:r>
        <w:t>Submit your solutions in the</w:t>
      </w:r>
      <w:r w:rsidRPr="00055B98">
        <w:rPr>
          <w:color w:val="4040E8"/>
        </w:rPr>
        <w:t xml:space="preserve"> </w:t>
      </w:r>
      <w:hyperlink r:id="rId9" w:history="1">
        <w:proofErr w:type="spellStart"/>
        <w:r w:rsidRPr="00055B98">
          <w:rPr>
            <w:rStyle w:val="Hyperlink"/>
            <w:color w:val="4040E8"/>
          </w:rPr>
          <w:t>SoftUni</w:t>
        </w:r>
        <w:proofErr w:type="spellEnd"/>
        <w:r w:rsidRPr="00055B98">
          <w:rPr>
            <w:rStyle w:val="Hyperlink"/>
            <w:color w:val="4040E8"/>
          </w:rPr>
          <w:t xml:space="preserve"> Judge Sy</w:t>
        </w:r>
        <w:r w:rsidRPr="00055B98">
          <w:rPr>
            <w:rStyle w:val="Hyperlink"/>
            <w:color w:val="4040E8"/>
          </w:rPr>
          <w:t>s</w:t>
        </w:r>
        <w:r w:rsidRPr="00055B98">
          <w:rPr>
            <w:rStyle w:val="Hyperlink"/>
            <w:color w:val="4040E8"/>
          </w:rPr>
          <w:t>tem</w:t>
        </w:r>
      </w:hyperlink>
      <w:r w:rsidRPr="00055B98">
        <w:t>.</w:t>
      </w:r>
    </w:p>
    <w:p w14:paraId="12F1CF8D" w14:textId="1A1C4C3C" w:rsidR="005C7B6F" w:rsidRPr="005C7B6F" w:rsidRDefault="00BC253A" w:rsidP="005C7B6F">
      <w:pPr>
        <w:rPr>
          <w:lang w:val="bg-BG"/>
        </w:rPr>
      </w:pPr>
      <w:r>
        <w:t xml:space="preserve">Create a database </w:t>
      </w:r>
      <w:r w:rsidRPr="00BC253A">
        <w:rPr>
          <w:rFonts w:ascii="Consolas" w:hAnsi="Consolas"/>
          <w:b/>
          <w:bCs/>
        </w:rPr>
        <w:t>restaurant</w:t>
      </w:r>
      <w:r>
        <w:t xml:space="preserve">. </w:t>
      </w:r>
      <w:r w:rsidR="005C7B6F" w:rsidRPr="005C7B6F">
        <w:t xml:space="preserve">Download and </w:t>
      </w:r>
      <w:r w:rsidR="0028046C">
        <w:t xml:space="preserve">import the </w:t>
      </w:r>
      <w:r w:rsidR="0028046C" w:rsidRPr="0028046C">
        <w:t xml:space="preserve">file </w:t>
      </w:r>
      <w:proofErr w:type="spellStart"/>
      <w:r w:rsidR="0028046C" w:rsidRPr="00BC253A">
        <w:rPr>
          <w:rFonts w:ascii="Consolas" w:hAnsi="Consolas" w:cstheme="minorHAnsi"/>
          <w:b/>
          <w:bCs/>
        </w:rPr>
        <w:t>restaurant.sql</w:t>
      </w:r>
      <w:proofErr w:type="spellEnd"/>
      <w:r w:rsidR="0028046C" w:rsidRPr="0028046C">
        <w:t>.</w:t>
      </w:r>
      <w:r w:rsidR="0028046C">
        <w:t xml:space="preserve"> G</w:t>
      </w:r>
      <w:r w:rsidR="005C7B6F" w:rsidRPr="005C7B6F">
        <w:t xml:space="preserve">et familiar with the </w:t>
      </w:r>
      <w:r w:rsidR="005C7B6F" w:rsidRPr="00BC253A">
        <w:rPr>
          <w:rFonts w:ascii="Consolas" w:hAnsi="Consolas"/>
          <w:b/>
        </w:rPr>
        <w:t>restaurant</w:t>
      </w:r>
      <w:r w:rsidR="005C7B6F" w:rsidRPr="005C7B6F">
        <w:t xml:space="preserve"> database</w:t>
      </w:r>
      <w:r w:rsidR="0028046C">
        <w:t xml:space="preserve"> and its </w:t>
      </w:r>
      <w:r w:rsidR="0028046C" w:rsidRPr="006115B7">
        <w:rPr>
          <w:b/>
          <w:bCs/>
        </w:rPr>
        <w:t>tables</w:t>
      </w:r>
      <w:r w:rsidR="005C7B6F" w:rsidRPr="005C7B6F">
        <w:t xml:space="preserve">. You will use </w:t>
      </w:r>
      <w:r w:rsidR="0028046C">
        <w:t>them</w:t>
      </w:r>
      <w:r w:rsidR="005C7B6F" w:rsidRPr="005C7B6F">
        <w:t xml:space="preserve"> in the</w:t>
      </w:r>
      <w:r w:rsidR="0028046C">
        <w:t xml:space="preserve"> following</w:t>
      </w:r>
      <w:r w:rsidR="005C7B6F" w:rsidRPr="005C7B6F">
        <w:t xml:space="preserve"> assignments.</w:t>
      </w:r>
      <w:r w:rsidR="00DD18C0">
        <w:t xml:space="preserve"> Focus on table </w:t>
      </w:r>
      <w:r w:rsidR="00DD18C0" w:rsidRPr="00BC253A">
        <w:rPr>
          <w:rFonts w:ascii="Consolas" w:hAnsi="Consolas"/>
          <w:b/>
          <w:bCs/>
        </w:rPr>
        <w:t>employees</w:t>
      </w:r>
      <w:r w:rsidR="00DD18C0">
        <w:t>.</w:t>
      </w:r>
    </w:p>
    <w:p w14:paraId="61B421EC" w14:textId="33D4687A" w:rsidR="005C7B6F" w:rsidRPr="005C7B6F" w:rsidRDefault="005C7B6F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Departments Info</w:t>
      </w:r>
      <w:r w:rsidR="009B025A">
        <w:t xml:space="preserve"> (by id)</w:t>
      </w:r>
    </w:p>
    <w:p w14:paraId="5686426F" w14:textId="57E1282E" w:rsidR="005C7B6F" w:rsidRDefault="005C7B6F" w:rsidP="005C7B6F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 w:rsidR="009B025A">
        <w:rPr>
          <w:rStyle w:val="CodeChar"/>
        </w:rPr>
        <w:t>id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 w:rsidR="001202BA"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77AF8525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5C7B6F" w:rsidRPr="005C7B6F" w14:paraId="312DC2B7" w14:textId="77777777" w:rsidTr="00E010FA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93E11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7B2E1021" w14:textId="5A2FCA85" w:rsidR="005C7B6F" w:rsidRPr="005C7B6F" w:rsidRDefault="00E24526" w:rsidP="00E010FA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e</w:t>
            </w:r>
            <w:r w:rsidR="005C7B6F"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  <w:proofErr w:type="spellEnd"/>
          </w:p>
        </w:tc>
      </w:tr>
      <w:tr w:rsidR="005C7B6F" w:rsidRPr="005C7B6F" w14:paraId="59CE53C2" w14:textId="77777777" w:rsidTr="00E010FA">
        <w:trPr>
          <w:trHeight w:val="345"/>
        </w:trPr>
        <w:tc>
          <w:tcPr>
            <w:tcW w:w="1702" w:type="dxa"/>
          </w:tcPr>
          <w:p w14:paraId="4393C2B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16A1D75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</w:tr>
      <w:tr w:rsidR="005C7B6F" w:rsidRPr="005C7B6F" w14:paraId="04E595EE" w14:textId="77777777" w:rsidTr="00E010FA">
        <w:trPr>
          <w:trHeight w:val="345"/>
        </w:trPr>
        <w:tc>
          <w:tcPr>
            <w:tcW w:w="1702" w:type="dxa"/>
          </w:tcPr>
          <w:p w14:paraId="5B7013B0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75B03B7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5C7B6F" w:rsidRPr="005C7B6F" w14:paraId="4AE77575" w14:textId="77777777" w:rsidTr="00E010FA">
        <w:trPr>
          <w:trHeight w:val="345"/>
        </w:trPr>
        <w:tc>
          <w:tcPr>
            <w:tcW w:w="1702" w:type="dxa"/>
          </w:tcPr>
          <w:p w14:paraId="76B5755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2A639F6A" w14:textId="76E80D12" w:rsidR="005C7B6F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12501E" w:rsidRPr="005C7B6F" w14:paraId="32F913FF" w14:textId="77777777" w:rsidTr="00E010FA">
        <w:trPr>
          <w:trHeight w:val="345"/>
        </w:trPr>
        <w:tc>
          <w:tcPr>
            <w:tcW w:w="1702" w:type="dxa"/>
          </w:tcPr>
          <w:p w14:paraId="6C6C497D" w14:textId="1880EA37" w:rsidR="0012501E" w:rsidRPr="008E6937" w:rsidRDefault="0012501E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114C30CE" w14:textId="24A12EF2" w:rsidR="0012501E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</w:tr>
    </w:tbl>
    <w:p w14:paraId="398B43C5" w14:textId="2BB5AA0C" w:rsidR="009B025A" w:rsidRPr="005C7B6F" w:rsidRDefault="009B025A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Departments Info</w:t>
      </w:r>
      <w:r>
        <w:t xml:space="preserve"> (</w:t>
      </w:r>
      <w:r w:rsidR="00682B18">
        <w:t>by salary</w:t>
      </w:r>
      <w:r>
        <w:t>)</w:t>
      </w:r>
    </w:p>
    <w:p w14:paraId="2EB3AC5E" w14:textId="77777777" w:rsidR="009B025A" w:rsidRDefault="009B025A" w:rsidP="009B025A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>
        <w:rPr>
          <w:rStyle w:val="CodeChar"/>
        </w:rPr>
        <w:t>salary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3DE856C9" w14:textId="0EE92B6C" w:rsidR="009B025A" w:rsidRPr="005C7B6F" w:rsidRDefault="009B025A" w:rsidP="009B025A">
      <w:pPr>
        <w:rPr>
          <w:lang w:val="bg-BG"/>
        </w:rPr>
      </w:pPr>
      <w:r>
        <w:t xml:space="preserve">Note, </w:t>
      </w:r>
      <w:r w:rsidR="002328A1">
        <w:t xml:space="preserve">that </w:t>
      </w:r>
      <w:r>
        <w:t xml:space="preserve">the </w:t>
      </w:r>
      <w:r w:rsidRPr="00D07836">
        <w:rPr>
          <w:b/>
          <w:bCs/>
        </w:rPr>
        <w:t>NULL</w:t>
      </w:r>
      <w:r>
        <w:t xml:space="preserve"> values </w:t>
      </w:r>
      <w:r w:rsidR="00682B18">
        <w:t>for</w:t>
      </w:r>
      <w:r>
        <w:t xml:space="preserve"> salary will be </w:t>
      </w:r>
      <w:r w:rsidRPr="00682B18">
        <w:rPr>
          <w:b/>
          <w:bCs/>
        </w:rPr>
        <w:t>ignored</w:t>
      </w:r>
      <w:r>
        <w:t>.</w:t>
      </w:r>
    </w:p>
    <w:p w14:paraId="15561F2F" w14:textId="77777777" w:rsidR="009B025A" w:rsidRPr="005C7B6F" w:rsidRDefault="009B025A" w:rsidP="009B025A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9B025A" w:rsidRPr="005C7B6F" w14:paraId="10D92DD3" w14:textId="77777777" w:rsidTr="003C24D5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F71076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583F5628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e</w:t>
            </w:r>
            <w:r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  <w:proofErr w:type="spellEnd"/>
          </w:p>
        </w:tc>
      </w:tr>
      <w:tr w:rsidR="009B025A" w:rsidRPr="005C7B6F" w14:paraId="307FF313" w14:textId="77777777" w:rsidTr="003C24D5">
        <w:trPr>
          <w:trHeight w:val="345"/>
        </w:trPr>
        <w:tc>
          <w:tcPr>
            <w:tcW w:w="1702" w:type="dxa"/>
          </w:tcPr>
          <w:p w14:paraId="76BFC3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35C3B83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0985F847" w14:textId="77777777" w:rsidTr="003C24D5">
        <w:trPr>
          <w:trHeight w:val="345"/>
        </w:trPr>
        <w:tc>
          <w:tcPr>
            <w:tcW w:w="1702" w:type="dxa"/>
          </w:tcPr>
          <w:p w14:paraId="379CDD7F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17EA107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</w:tr>
      <w:tr w:rsidR="009B025A" w:rsidRPr="005C7B6F" w14:paraId="7FA22A52" w14:textId="77777777" w:rsidTr="003C24D5">
        <w:trPr>
          <w:trHeight w:val="345"/>
        </w:trPr>
        <w:tc>
          <w:tcPr>
            <w:tcW w:w="1702" w:type="dxa"/>
          </w:tcPr>
          <w:p w14:paraId="73926FD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53DA7A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555A1B48" w14:textId="77777777" w:rsidTr="003C24D5">
        <w:trPr>
          <w:trHeight w:val="345"/>
        </w:trPr>
        <w:tc>
          <w:tcPr>
            <w:tcW w:w="1702" w:type="dxa"/>
          </w:tcPr>
          <w:p w14:paraId="0B3E9151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7A5977E9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0</w:t>
            </w:r>
          </w:p>
        </w:tc>
      </w:tr>
    </w:tbl>
    <w:p w14:paraId="0AEFA43C" w14:textId="0BF438C9" w:rsidR="001A2B6C" w:rsidRPr="005C7B6F" w:rsidRDefault="001A2B6C" w:rsidP="00995051">
      <w:pPr>
        <w:pStyle w:val="Heading2"/>
        <w:numPr>
          <w:ilvl w:val="0"/>
          <w:numId w:val="44"/>
        </w:numPr>
        <w:rPr>
          <w:lang w:val="bg-BG"/>
        </w:rPr>
      </w:pPr>
      <w:r>
        <w:t>S</w:t>
      </w:r>
      <w:r w:rsidR="009223A8">
        <w:t>um</w:t>
      </w:r>
      <w:r>
        <w:t xml:space="preserve"> </w:t>
      </w:r>
      <w:r w:rsidR="00836FB3">
        <w:t>S</w:t>
      </w:r>
      <w:r>
        <w:t>alaries</w:t>
      </w:r>
      <w:r w:rsidR="00836FB3">
        <w:t xml:space="preserve"> per Department</w:t>
      </w:r>
    </w:p>
    <w:p w14:paraId="267C48DF" w14:textId="2A3091B8" w:rsidR="001A2B6C" w:rsidRDefault="001A2B6C" w:rsidP="001A2B6C">
      <w:r w:rsidRPr="005C7B6F">
        <w:t xml:space="preserve">Write a query to </w:t>
      </w:r>
      <w:r w:rsidR="00836FB3">
        <w:rPr>
          <w:b/>
        </w:rPr>
        <w:t>sum</w:t>
      </w:r>
      <w:r w:rsidRPr="005C7B6F">
        <w:t xml:space="preserve"> the </w:t>
      </w:r>
      <w:r w:rsidR="00836FB3">
        <w:t>salaries</w:t>
      </w:r>
      <w:r w:rsidRPr="005C7B6F">
        <w:t xml:space="preserve"> of employees </w:t>
      </w:r>
      <w:r w:rsidRPr="005C7B6F">
        <w:rPr>
          <w:b/>
        </w:rPr>
        <w:t>in each department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06F97997" w14:textId="77777777" w:rsidR="001A2B6C" w:rsidRPr="005C7B6F" w:rsidRDefault="001A2B6C" w:rsidP="001A2B6C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1A2B6C" w:rsidRPr="005C7B6F" w14:paraId="30080A52" w14:textId="77777777" w:rsidTr="003C24D5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BBA4FB4" w14:textId="77777777" w:rsidR="001A2B6C" w:rsidRPr="005C7B6F" w:rsidRDefault="001A2B6C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2590688F" w14:textId="003E066E" w:rsidR="001A2B6C" w:rsidRPr="005C7B6F" w:rsidRDefault="00D772B0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total</w:t>
            </w:r>
            <w:r w:rsidR="001A2B6C">
              <w:rPr>
                <w:b/>
              </w:rPr>
              <w:t>_</w:t>
            </w:r>
            <w:r>
              <w:rPr>
                <w:b/>
              </w:rPr>
              <w:t>salaries</w:t>
            </w:r>
            <w:proofErr w:type="spellEnd"/>
          </w:p>
        </w:tc>
      </w:tr>
      <w:tr w:rsidR="001A2B6C" w:rsidRPr="005C7B6F" w14:paraId="1D667BBF" w14:textId="77777777" w:rsidTr="003C24D5">
        <w:trPr>
          <w:trHeight w:val="345"/>
        </w:trPr>
        <w:tc>
          <w:tcPr>
            <w:tcW w:w="1702" w:type="dxa"/>
          </w:tcPr>
          <w:p w14:paraId="3F80B37F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4772E275" w14:textId="615084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10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7C77E7C5" w14:textId="77777777" w:rsidTr="003C24D5">
        <w:trPr>
          <w:trHeight w:val="345"/>
        </w:trPr>
        <w:tc>
          <w:tcPr>
            <w:tcW w:w="1702" w:type="dxa"/>
          </w:tcPr>
          <w:p w14:paraId="7FA60EAC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208DD6D8" w14:textId="033159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36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343AFBCF" w14:textId="77777777" w:rsidTr="003C24D5">
        <w:trPr>
          <w:trHeight w:val="345"/>
        </w:trPr>
        <w:tc>
          <w:tcPr>
            <w:tcW w:w="1702" w:type="dxa"/>
          </w:tcPr>
          <w:p w14:paraId="1F035F76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2253" w:type="dxa"/>
          </w:tcPr>
          <w:p w14:paraId="5F72051C" w14:textId="20B7BD89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1430</w:t>
            </w:r>
            <w:r w:rsidR="008924F0" w:rsidRPr="001401A3">
              <w:rPr>
                <w:rFonts w:ascii="Consolas" w:hAnsi="Consolas" w:cstheme="minorHAnsi"/>
                <w:bCs/>
              </w:rPr>
              <w:t>.00</w:t>
            </w:r>
          </w:p>
        </w:tc>
      </w:tr>
      <w:tr w:rsidR="001A2B6C" w:rsidRPr="005C7B6F" w14:paraId="70FBA7FE" w14:textId="77777777" w:rsidTr="003C24D5">
        <w:trPr>
          <w:trHeight w:val="345"/>
        </w:trPr>
        <w:tc>
          <w:tcPr>
            <w:tcW w:w="1702" w:type="dxa"/>
          </w:tcPr>
          <w:p w14:paraId="55DAF89C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2253" w:type="dxa"/>
          </w:tcPr>
          <w:p w14:paraId="4C804C4B" w14:textId="02E1B507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NULL</w:t>
            </w:r>
          </w:p>
        </w:tc>
      </w:tr>
    </w:tbl>
    <w:p w14:paraId="76A63501" w14:textId="2D853049" w:rsidR="003F45D9" w:rsidRPr="005C7B6F" w:rsidRDefault="00A47463" w:rsidP="00995051">
      <w:pPr>
        <w:pStyle w:val="Heading2"/>
        <w:numPr>
          <w:ilvl w:val="0"/>
          <w:numId w:val="44"/>
        </w:numPr>
        <w:rPr>
          <w:lang w:val="bg-BG"/>
        </w:rPr>
      </w:pPr>
      <w:r>
        <w:lastRenderedPageBreak/>
        <w:t>Max</w:t>
      </w:r>
      <w:r w:rsidR="00984C62">
        <w:t>imum</w:t>
      </w:r>
      <w:r w:rsidR="003F45D9" w:rsidRPr="005C7B6F">
        <w:t xml:space="preserve"> Salar</w:t>
      </w:r>
      <w:r w:rsidR="00D325E2">
        <w:t>y per Department</w:t>
      </w:r>
    </w:p>
    <w:p w14:paraId="614C5FFF" w14:textId="66B11666" w:rsidR="003F45D9" w:rsidRPr="005C7B6F" w:rsidRDefault="003F45D9" w:rsidP="003F45D9">
      <w:pPr>
        <w:rPr>
          <w:lang w:val="bg-BG"/>
        </w:rPr>
      </w:pPr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="0052633B" w:rsidRPr="0052633B">
        <w:rPr>
          <w:bCs/>
        </w:rPr>
        <w:t>their</w:t>
      </w:r>
      <w:r w:rsidR="0052633B">
        <w:rPr>
          <w:b/>
        </w:rPr>
        <w:t xml:space="preserve"> max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  <w:r w:rsidRPr="005C7B6F">
        <w:t>Submit your queries.</w:t>
      </w:r>
    </w:p>
    <w:p w14:paraId="4A0BA48F" w14:textId="77777777" w:rsidR="003F45D9" w:rsidRPr="005C7B6F" w:rsidRDefault="003F45D9" w:rsidP="003F45D9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F45D9" w:rsidRPr="005C7B6F" w14:paraId="0923DB38" w14:textId="77777777" w:rsidTr="003F2963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3BB4E382" w14:textId="77777777" w:rsidR="003F45D9" w:rsidRPr="005C7B6F" w:rsidRDefault="003F45D9" w:rsidP="003F2963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2588B8BC" w14:textId="5B38A945" w:rsidR="003F45D9" w:rsidRPr="005C7B6F" w:rsidRDefault="009061ED" w:rsidP="003F2963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</w:t>
            </w:r>
            <w:r w:rsidR="00D325E2">
              <w:rPr>
                <w:b/>
              </w:rPr>
              <w:t>ax</w:t>
            </w:r>
            <w:r>
              <w:rPr>
                <w:b/>
              </w:rPr>
              <w:t>_s</w:t>
            </w:r>
            <w:r w:rsidR="003F45D9" w:rsidRPr="005C7B6F">
              <w:rPr>
                <w:b/>
              </w:rPr>
              <w:t>alary</w:t>
            </w:r>
            <w:proofErr w:type="spellEnd"/>
          </w:p>
        </w:tc>
      </w:tr>
      <w:tr w:rsidR="003F45D9" w:rsidRPr="005C7B6F" w14:paraId="43A4B260" w14:textId="77777777" w:rsidTr="003F2963">
        <w:trPr>
          <w:trHeight w:val="345"/>
        </w:trPr>
        <w:tc>
          <w:tcPr>
            <w:tcW w:w="1615" w:type="dxa"/>
          </w:tcPr>
          <w:p w14:paraId="3F9D9B6E" w14:textId="77777777" w:rsidR="003F45D9" w:rsidRPr="00177859" w:rsidRDefault="003F45D9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1C60AB9F" w14:textId="5C2DFECB" w:rsidR="003F45D9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40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52E6D551" w14:textId="77777777" w:rsidTr="003F2963">
        <w:trPr>
          <w:trHeight w:val="345"/>
        </w:trPr>
        <w:tc>
          <w:tcPr>
            <w:tcW w:w="1615" w:type="dxa"/>
          </w:tcPr>
          <w:p w14:paraId="2C65D9B4" w14:textId="73EE3784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5A5D9340" w14:textId="1F0E5DE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35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038E2A54" w14:textId="77777777" w:rsidTr="003F2963">
        <w:trPr>
          <w:trHeight w:val="345"/>
        </w:trPr>
        <w:tc>
          <w:tcPr>
            <w:tcW w:w="1615" w:type="dxa"/>
          </w:tcPr>
          <w:p w14:paraId="798ED8CD" w14:textId="14D4A975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8202090" w14:textId="6B9ECCCC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78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3925A315" w14:textId="77777777" w:rsidTr="003F2963">
        <w:trPr>
          <w:trHeight w:val="345"/>
        </w:trPr>
        <w:tc>
          <w:tcPr>
            <w:tcW w:w="1615" w:type="dxa"/>
          </w:tcPr>
          <w:p w14:paraId="278330A5" w14:textId="3D75B390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6EEDF039" w14:textId="71A620C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NULL</w:t>
            </w:r>
          </w:p>
        </w:tc>
      </w:tr>
    </w:tbl>
    <w:p w14:paraId="33F8D444" w14:textId="157ED81F" w:rsidR="009061ED" w:rsidRPr="005C7B6F" w:rsidRDefault="009061ED" w:rsidP="00995051">
      <w:pPr>
        <w:pStyle w:val="Heading2"/>
        <w:numPr>
          <w:ilvl w:val="0"/>
          <w:numId w:val="44"/>
        </w:numPr>
        <w:rPr>
          <w:lang w:val="bg-BG"/>
        </w:rPr>
      </w:pPr>
      <w:r>
        <w:t>Min</w:t>
      </w:r>
      <w:r w:rsidR="00984C62">
        <w:t>imum</w:t>
      </w:r>
      <w:r w:rsidRPr="005C7B6F">
        <w:t xml:space="preserve"> Salar</w:t>
      </w:r>
      <w:r>
        <w:t>y per Department</w:t>
      </w:r>
    </w:p>
    <w:p w14:paraId="6CDD6E3D" w14:textId="77777777" w:rsidR="00033FD5" w:rsidRDefault="009061ED" w:rsidP="009061ED"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Pr="0052633B">
        <w:rPr>
          <w:bCs/>
        </w:rPr>
        <w:t>their</w:t>
      </w:r>
      <w:r>
        <w:rPr>
          <w:b/>
        </w:rPr>
        <w:t xml:space="preserve"> min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</w:p>
    <w:p w14:paraId="6BF3F7B0" w14:textId="1C8D1EA5" w:rsidR="009061ED" w:rsidRPr="005C7B6F" w:rsidRDefault="009061ED" w:rsidP="009061ED">
      <w:pPr>
        <w:rPr>
          <w:lang w:val="bg-BG"/>
        </w:rPr>
      </w:pPr>
      <w:r w:rsidRPr="005C7B6F">
        <w:t>Submit your queries.</w:t>
      </w:r>
    </w:p>
    <w:p w14:paraId="0972039E" w14:textId="77777777" w:rsidR="009061ED" w:rsidRPr="005C7B6F" w:rsidRDefault="009061ED" w:rsidP="009061ED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9061ED" w:rsidRPr="005C7B6F" w14:paraId="1BF3ED87" w14:textId="77777777" w:rsidTr="003C24D5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76016E6E" w14:textId="77777777" w:rsidR="009061ED" w:rsidRPr="005C7B6F" w:rsidRDefault="009061ED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2FF66E58" w14:textId="75D84D9A" w:rsidR="009061ED" w:rsidRPr="005C7B6F" w:rsidRDefault="00EC5579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in_s</w:t>
            </w:r>
            <w:r w:rsidRPr="005C7B6F">
              <w:rPr>
                <w:b/>
              </w:rPr>
              <w:t>alary</w:t>
            </w:r>
            <w:proofErr w:type="spellEnd"/>
          </w:p>
        </w:tc>
      </w:tr>
      <w:tr w:rsidR="009061ED" w:rsidRPr="005C7B6F" w14:paraId="68AB813E" w14:textId="77777777" w:rsidTr="003C24D5">
        <w:trPr>
          <w:trHeight w:val="345"/>
        </w:trPr>
        <w:tc>
          <w:tcPr>
            <w:tcW w:w="1615" w:type="dxa"/>
          </w:tcPr>
          <w:p w14:paraId="77EC196C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37984C15" w14:textId="5B5210FF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70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348F5DFA" w14:textId="77777777" w:rsidTr="003C24D5">
        <w:trPr>
          <w:trHeight w:val="345"/>
        </w:trPr>
        <w:tc>
          <w:tcPr>
            <w:tcW w:w="1615" w:type="dxa"/>
          </w:tcPr>
          <w:p w14:paraId="168A0988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489C705C" w14:textId="67496DE0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78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71E000E7" w14:textId="77777777" w:rsidTr="003C24D5">
        <w:trPr>
          <w:trHeight w:val="345"/>
        </w:trPr>
        <w:tc>
          <w:tcPr>
            <w:tcW w:w="1615" w:type="dxa"/>
          </w:tcPr>
          <w:p w14:paraId="7B151084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22789D7" w14:textId="5931658C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65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162839A4" w14:textId="77777777" w:rsidTr="003C24D5">
        <w:trPr>
          <w:trHeight w:val="345"/>
        </w:trPr>
        <w:tc>
          <w:tcPr>
            <w:tcW w:w="1615" w:type="dxa"/>
          </w:tcPr>
          <w:p w14:paraId="398F8B3D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2DD7D99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NULL</w:t>
            </w:r>
          </w:p>
        </w:tc>
      </w:tr>
    </w:tbl>
    <w:p w14:paraId="72B4A52F" w14:textId="64207142" w:rsidR="005C7B6F" w:rsidRPr="005C7B6F" w:rsidRDefault="005C7B6F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Average Salary</w:t>
      </w:r>
      <w:r w:rsidR="007C1701">
        <w:t xml:space="preserve"> per Department</w:t>
      </w:r>
    </w:p>
    <w:p w14:paraId="1731E593" w14:textId="1E2581DC" w:rsidR="005C7B6F" w:rsidRPr="005C7B6F" w:rsidRDefault="005C7B6F" w:rsidP="005C7B6F">
      <w:pPr>
        <w:rPr>
          <w:lang w:val="bg-BG"/>
        </w:rPr>
      </w:pPr>
      <w:r w:rsidRPr="005C7B6F">
        <w:t xml:space="preserve">Write a query to calculate the </w:t>
      </w:r>
      <w:r w:rsidRPr="005C7B6F">
        <w:rPr>
          <w:b/>
        </w:rPr>
        <w:t>average salary</w:t>
      </w:r>
      <w:r w:rsidRPr="005C7B6F">
        <w:t xml:space="preserve"> in each department. Order the information by </w:t>
      </w:r>
      <w:r w:rsidRPr="005C7B6F">
        <w:rPr>
          <w:rStyle w:val="CodeChar"/>
        </w:rPr>
        <w:t>department_id</w:t>
      </w:r>
      <w:r w:rsidRPr="005C7B6F">
        <w:t>. Submit your queries.</w:t>
      </w:r>
    </w:p>
    <w:p w14:paraId="704108A6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57"/>
      </w:tblGrid>
      <w:tr w:rsidR="005C7B6F" w:rsidRPr="005C7B6F" w14:paraId="28AAAC9A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09F5B6C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3270B3B3" w14:textId="481F3FA1" w:rsidR="005C7B6F" w:rsidRPr="005C7B6F" w:rsidRDefault="00752807" w:rsidP="00E010FA">
            <w:pPr>
              <w:spacing w:before="0" w:after="0"/>
              <w:rPr>
                <w:b/>
              </w:rPr>
            </w:pPr>
            <w:proofErr w:type="spellStart"/>
            <w:r w:rsidRPr="00752807">
              <w:rPr>
                <w:b/>
              </w:rPr>
              <w:t>avg_salary</w:t>
            </w:r>
            <w:proofErr w:type="spellEnd"/>
          </w:p>
        </w:tc>
      </w:tr>
      <w:tr w:rsidR="00BE16E9" w:rsidRPr="005C7B6F" w14:paraId="6617CB44" w14:textId="77777777" w:rsidTr="00E010FA">
        <w:trPr>
          <w:trHeight w:val="345"/>
        </w:trPr>
        <w:tc>
          <w:tcPr>
            <w:tcW w:w="1615" w:type="dxa"/>
          </w:tcPr>
          <w:p w14:paraId="36AC49DE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0A9A8CCA" w14:textId="0D8F20DC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2050.0000000000000000</w:t>
            </w:r>
          </w:p>
        </w:tc>
      </w:tr>
      <w:tr w:rsidR="00BE16E9" w:rsidRPr="005C7B6F" w14:paraId="0E1C29F2" w14:textId="77777777" w:rsidTr="00E010FA">
        <w:trPr>
          <w:trHeight w:val="345"/>
        </w:trPr>
        <w:tc>
          <w:tcPr>
            <w:tcW w:w="1615" w:type="dxa"/>
          </w:tcPr>
          <w:p w14:paraId="39DDDE26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0FA0279B" w14:textId="7545B4FF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1090.0000000000000000</w:t>
            </w:r>
          </w:p>
        </w:tc>
      </w:tr>
      <w:tr w:rsidR="00BE16E9" w:rsidRPr="005C7B6F" w14:paraId="5D057DF5" w14:textId="77777777" w:rsidTr="00E010FA">
        <w:trPr>
          <w:trHeight w:val="345"/>
        </w:trPr>
        <w:tc>
          <w:tcPr>
            <w:tcW w:w="1615" w:type="dxa"/>
          </w:tcPr>
          <w:p w14:paraId="6981EB13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382420A7" w14:textId="696D5E40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715.0000000000000000</w:t>
            </w:r>
          </w:p>
        </w:tc>
      </w:tr>
      <w:tr w:rsidR="00F819D3" w:rsidRPr="005C7B6F" w14:paraId="69A5FEB1" w14:textId="77777777" w:rsidTr="00E010FA">
        <w:trPr>
          <w:trHeight w:val="345"/>
        </w:trPr>
        <w:tc>
          <w:tcPr>
            <w:tcW w:w="1615" w:type="dxa"/>
          </w:tcPr>
          <w:p w14:paraId="4C07A83D" w14:textId="2028BCFF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CCE191B" w14:textId="587D05A2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NULL</w:t>
            </w:r>
          </w:p>
        </w:tc>
      </w:tr>
    </w:tbl>
    <w:p w14:paraId="75F703BE" w14:textId="54BCEE4E" w:rsidR="005C7B6F" w:rsidRPr="005C7B6F" w:rsidRDefault="009D2878" w:rsidP="00995051">
      <w:pPr>
        <w:pStyle w:val="Heading2"/>
        <w:numPr>
          <w:ilvl w:val="0"/>
          <w:numId w:val="44"/>
        </w:numPr>
        <w:rPr>
          <w:lang w:val="bg-BG"/>
        </w:rPr>
      </w:pPr>
      <w:r>
        <w:t>Filter Total Salar</w:t>
      </w:r>
      <w:r w:rsidR="009D12AA">
        <w:t>ies</w:t>
      </w:r>
    </w:p>
    <w:p w14:paraId="2057867D" w14:textId="4B900AC2" w:rsidR="005C7B6F" w:rsidRDefault="005C7B6F" w:rsidP="005C7B6F">
      <w:r w:rsidRPr="005C7B6F">
        <w:t xml:space="preserve">Write a query to </w:t>
      </w:r>
      <w:r w:rsidR="00351809">
        <w:t>filter</w:t>
      </w:r>
      <w:r w:rsidRPr="005C7B6F">
        <w:t xml:space="preserve"> </w:t>
      </w:r>
      <w:r w:rsidR="009D2878" w:rsidRPr="005C7B6F">
        <w:t xml:space="preserve">the </w:t>
      </w:r>
      <w:r w:rsidR="009D2878" w:rsidRPr="00351809">
        <w:rPr>
          <w:b/>
          <w:bCs/>
        </w:rPr>
        <w:t>total salary</w:t>
      </w:r>
      <w:r w:rsidR="009D2878">
        <w:t xml:space="preserve"> </w:t>
      </w:r>
      <w:r w:rsidR="00351809">
        <w:t>per</w:t>
      </w:r>
      <w:r w:rsidR="009D2878">
        <w:t xml:space="preserve"> </w:t>
      </w:r>
      <w:r w:rsidR="00351809">
        <w:t xml:space="preserve">department, where the </w:t>
      </w:r>
      <w:r w:rsidR="00351809" w:rsidRPr="00351809">
        <w:rPr>
          <w:b/>
          <w:bCs/>
        </w:rPr>
        <w:t>total salary</w:t>
      </w:r>
      <w:r w:rsidR="00351809">
        <w:t xml:space="preserve"> is</w:t>
      </w:r>
      <w:r w:rsidRPr="005C7B6F">
        <w:t xml:space="preserve"> </w:t>
      </w:r>
      <w:r w:rsidR="00351809">
        <w:rPr>
          <w:b/>
        </w:rPr>
        <w:t>less</w:t>
      </w:r>
      <w:r w:rsidRPr="005C7B6F">
        <w:rPr>
          <w:b/>
        </w:rPr>
        <w:t xml:space="preserve"> than </w:t>
      </w:r>
      <w:r w:rsidR="00351809" w:rsidRPr="00B55A3E">
        <w:rPr>
          <w:rFonts w:ascii="Consolas" w:hAnsi="Consolas"/>
          <w:b/>
        </w:rPr>
        <w:t>4200</w:t>
      </w:r>
      <w:r w:rsidRPr="005C7B6F">
        <w:t>. Submit your queries</w:t>
      </w:r>
      <w:r w:rsidR="00351809">
        <w:t xml:space="preserve">, ordered by </w:t>
      </w:r>
      <w:proofErr w:type="spellStart"/>
      <w:r w:rsidR="00351809" w:rsidRPr="0013746C">
        <w:rPr>
          <w:rFonts w:ascii="Consolas" w:hAnsi="Consolas"/>
          <w:b/>
          <w:bCs/>
        </w:rPr>
        <w:t>department_id</w:t>
      </w:r>
      <w:proofErr w:type="spellEnd"/>
      <w:r w:rsidRPr="00351809">
        <w:t xml:space="preserve">. </w:t>
      </w:r>
    </w:p>
    <w:p w14:paraId="4845218B" w14:textId="0AE14C4B" w:rsidR="00664E72" w:rsidRPr="00664E72" w:rsidRDefault="00664E72" w:rsidP="00664E72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51809" w:rsidRPr="005C7B6F" w14:paraId="033AD7FA" w14:textId="77777777" w:rsidTr="003C24D5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4B3B48A1" w14:textId="77777777" w:rsidR="00351809" w:rsidRPr="005C7B6F" w:rsidRDefault="00351809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3C5E283F" w14:textId="348DF188" w:rsidR="00351809" w:rsidRPr="005C7B6F" w:rsidRDefault="00351809" w:rsidP="003C24D5">
            <w:pPr>
              <w:spacing w:before="0" w:after="0"/>
              <w:rPr>
                <w:b/>
              </w:rPr>
            </w:pPr>
            <w:r>
              <w:rPr>
                <w:b/>
              </w:rPr>
              <w:t>Total Salary</w:t>
            </w:r>
          </w:p>
        </w:tc>
      </w:tr>
      <w:tr w:rsidR="00351809" w:rsidRPr="005C7B6F" w14:paraId="2920AE6C" w14:textId="77777777" w:rsidTr="003C24D5">
        <w:trPr>
          <w:trHeight w:val="345"/>
        </w:trPr>
        <w:tc>
          <w:tcPr>
            <w:tcW w:w="1615" w:type="dxa"/>
          </w:tcPr>
          <w:p w14:paraId="037C3232" w14:textId="7777777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4E9E4743" w14:textId="3C8C8323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410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  <w:tr w:rsidR="00351809" w:rsidRPr="0057256E" w14:paraId="1CD783BD" w14:textId="77777777" w:rsidTr="003C24D5">
        <w:trPr>
          <w:trHeight w:val="345"/>
        </w:trPr>
        <w:tc>
          <w:tcPr>
            <w:tcW w:w="1615" w:type="dxa"/>
          </w:tcPr>
          <w:p w14:paraId="65D02EAA" w14:textId="6D8C82A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E9B09E5" w14:textId="71596EE5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143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</w:tbl>
    <w:p w14:paraId="58CF23A1" w14:textId="3C383BAC" w:rsidR="005C7B6F" w:rsidRPr="005C7B6F" w:rsidRDefault="00F43527" w:rsidP="00995051">
      <w:pPr>
        <w:pStyle w:val="Heading2"/>
        <w:numPr>
          <w:ilvl w:val="0"/>
          <w:numId w:val="44"/>
        </w:numPr>
        <w:rPr>
          <w:lang w:val="bg-BG"/>
        </w:rPr>
      </w:pPr>
      <w:r>
        <w:t>Department Names</w:t>
      </w:r>
    </w:p>
    <w:p w14:paraId="1D96B680" w14:textId="222E025E" w:rsidR="005C7B6F" w:rsidRPr="005C7B6F" w:rsidRDefault="005C7B6F" w:rsidP="005C7B6F">
      <w:pPr>
        <w:rPr>
          <w:lang w:val="bg-BG"/>
        </w:rPr>
      </w:pPr>
      <w:r w:rsidRPr="005C7B6F">
        <w:t>Write a query to retrieve information</w:t>
      </w:r>
      <w:r w:rsidR="00A807BD">
        <w:t xml:space="preserve"> from table </w:t>
      </w:r>
      <w:r w:rsidR="00A807BD" w:rsidRPr="00385DF9">
        <w:rPr>
          <w:rFonts w:ascii="Consolas" w:hAnsi="Consolas"/>
          <w:b/>
          <w:bCs/>
        </w:rPr>
        <w:t>employees</w:t>
      </w:r>
      <w:r w:rsidRPr="005C7B6F">
        <w:t xml:space="preserve"> about the </w:t>
      </w:r>
      <w:r w:rsidR="00A807BD" w:rsidRPr="00A807BD">
        <w:rPr>
          <w:b/>
          <w:bCs/>
        </w:rPr>
        <w:t>department name</w:t>
      </w:r>
      <w:r w:rsidR="001E5DB1">
        <w:rPr>
          <w:b/>
          <w:bCs/>
        </w:rPr>
        <w:t>s</w:t>
      </w:r>
      <w:r w:rsidR="00A807BD">
        <w:rPr>
          <w:b/>
          <w:bCs/>
        </w:rPr>
        <w:t xml:space="preserve">, </w:t>
      </w:r>
      <w:r w:rsidR="00A807BD" w:rsidRPr="00A807BD">
        <w:t xml:space="preserve">according to </w:t>
      </w:r>
      <w:proofErr w:type="spellStart"/>
      <w:r w:rsidR="00A807BD" w:rsidRPr="0013746C">
        <w:rPr>
          <w:rFonts w:ascii="Consolas" w:hAnsi="Consolas"/>
          <w:b/>
          <w:bCs/>
        </w:rPr>
        <w:t>department_id</w:t>
      </w:r>
      <w:proofErr w:type="spellEnd"/>
      <w:r w:rsidRPr="005C7B6F">
        <w:t xml:space="preserve">. The output should </w:t>
      </w:r>
      <w:r w:rsidR="00A807BD">
        <w:t>have the following fields</w:t>
      </w:r>
      <w:r w:rsidRPr="005C7B6F">
        <w:t>:</w:t>
      </w:r>
    </w:p>
    <w:p w14:paraId="39E40C44" w14:textId="1574B48E" w:rsidR="005C7B6F" w:rsidRPr="005C7B6F" w:rsidRDefault="00A807BD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2656AA">
        <w:rPr>
          <w:rFonts w:ascii="Consolas" w:hAnsi="Consolas"/>
          <w:b/>
        </w:rPr>
        <w:t>id</w:t>
      </w:r>
      <w:r>
        <w:rPr>
          <w:b/>
        </w:rPr>
        <w:t xml:space="preserve"> </w:t>
      </w:r>
      <w:r w:rsidRPr="00834704">
        <w:rPr>
          <w:bCs/>
        </w:rPr>
        <w:t>of the employee</w:t>
      </w:r>
    </w:p>
    <w:p w14:paraId="7CB75648" w14:textId="2485B04E" w:rsidR="005C7B6F" w:rsidRPr="002656AA" w:rsidRDefault="00A807BD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first</w:t>
      </w:r>
      <w:r w:rsidR="002656AA" w:rsidRP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</w:p>
    <w:p w14:paraId="2075F03C" w14:textId="03CDF241" w:rsidR="005C7B6F" w:rsidRPr="002656AA" w:rsidRDefault="00A807BD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las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</w:p>
    <w:p w14:paraId="678DECCF" w14:textId="019E941E" w:rsidR="005C7B6F" w:rsidRPr="00834704" w:rsidRDefault="00A807BD" w:rsidP="005C7B6F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656AA">
        <w:rPr>
          <w:rFonts w:ascii="Consolas" w:hAnsi="Consolas"/>
          <w:b/>
        </w:rPr>
        <w:t>salary</w:t>
      </w:r>
      <w:r w:rsidR="00A036FD">
        <w:rPr>
          <w:b/>
        </w:rPr>
        <w:t xml:space="preserve"> </w:t>
      </w:r>
      <w:r w:rsidR="00A036FD" w:rsidRPr="00834704">
        <w:rPr>
          <w:bCs/>
        </w:rPr>
        <w:t>– formatted to the second decimal place</w:t>
      </w:r>
      <w:r w:rsidR="00944FFA">
        <w:rPr>
          <w:bCs/>
        </w:rPr>
        <w:t>.</w:t>
      </w:r>
    </w:p>
    <w:p w14:paraId="50041C41" w14:textId="3169FCCE" w:rsidR="00F81101" w:rsidRPr="002656AA" w:rsidRDefault="00F81101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id</w:t>
      </w:r>
      <w:proofErr w:type="spellEnd"/>
    </w:p>
    <w:p w14:paraId="4513AC50" w14:textId="302A9BEC" w:rsidR="00A807BD" w:rsidRPr="00D01E55" w:rsidRDefault="00A807BD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  <w:r w:rsidR="00A036FD">
        <w:rPr>
          <w:b/>
        </w:rPr>
        <w:t xml:space="preserve"> </w:t>
      </w:r>
      <w:r w:rsidR="00A036FD" w:rsidRPr="00834704">
        <w:rPr>
          <w:bCs/>
        </w:rPr>
        <w:t xml:space="preserve">– use </w:t>
      </w:r>
      <w:r w:rsidR="00A036FD" w:rsidRPr="00834704">
        <w:rPr>
          <w:b/>
        </w:rPr>
        <w:t>Simple CASE Expression</w:t>
      </w:r>
    </w:p>
    <w:p w14:paraId="27D3C2DA" w14:textId="47549199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1 – "Management"</w:t>
      </w:r>
    </w:p>
    <w:p w14:paraId="3ECE5485" w14:textId="1262819D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2 – "Kitchen Staff"</w:t>
      </w:r>
    </w:p>
    <w:p w14:paraId="68130E25" w14:textId="5D1A3BA6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3 – "Service Staff"</w:t>
      </w:r>
    </w:p>
    <w:p w14:paraId="526F2552" w14:textId="17E784EE" w:rsidR="00D01E55" w:rsidRPr="00D01E55" w:rsidRDefault="00D01E55" w:rsidP="00D01E55">
      <w:pPr>
        <w:pStyle w:val="ListParagraph"/>
        <w:numPr>
          <w:ilvl w:val="1"/>
          <w:numId w:val="41"/>
        </w:numPr>
        <w:rPr>
          <w:b/>
          <w:bCs/>
          <w:lang w:val="bg-BG"/>
        </w:rPr>
      </w:pPr>
      <w:r>
        <w:rPr>
          <w:b/>
          <w:bCs/>
        </w:rPr>
        <w:t xml:space="preserve">any other number </w:t>
      </w:r>
      <w:r w:rsidRPr="00D01E55">
        <w:rPr>
          <w:b/>
        </w:rPr>
        <w:t>–</w:t>
      </w:r>
      <w:r>
        <w:rPr>
          <w:b/>
        </w:rPr>
        <w:t xml:space="preserve"> </w:t>
      </w:r>
      <w:r w:rsidRPr="00385DF9">
        <w:rPr>
          <w:rFonts w:ascii="Consolas" w:hAnsi="Consolas"/>
          <w:b/>
          <w:bCs/>
        </w:rPr>
        <w:t>"Other"</w:t>
      </w:r>
    </w:p>
    <w:p w14:paraId="4AC2B82F" w14:textId="1D8633A4" w:rsidR="005C7B6F" w:rsidRPr="005C7B6F" w:rsidRDefault="005C7B6F" w:rsidP="005C7B6F">
      <w:pPr>
        <w:rPr>
          <w:lang w:val="bg-BG"/>
        </w:rPr>
      </w:pPr>
      <w:r w:rsidRPr="005C7B6F">
        <w:t xml:space="preserve">See the </w:t>
      </w:r>
      <w:r w:rsidRPr="005C7B6F">
        <w:rPr>
          <w:b/>
        </w:rPr>
        <w:t>examples</w:t>
      </w:r>
      <w:r w:rsidRPr="005C7B6F">
        <w:t xml:space="preserve"> for more information. </w:t>
      </w:r>
      <w:r w:rsidR="00A036FD">
        <w:rPr>
          <w:b/>
        </w:rPr>
        <w:t>Format</w:t>
      </w:r>
      <w:r w:rsidRPr="005C7B6F">
        <w:t xml:space="preserve"> the </w:t>
      </w:r>
      <w:r w:rsidR="00A036FD">
        <w:t>salary</w:t>
      </w:r>
      <w:r w:rsidRPr="005C7B6F">
        <w:t xml:space="preserve"> to </w:t>
      </w:r>
      <w:r w:rsidRPr="005C7B6F">
        <w:rPr>
          <w:b/>
        </w:rPr>
        <w:t>2 digits after the decimal point</w:t>
      </w:r>
      <w:r w:rsidRPr="005C7B6F">
        <w:t>. Submit your queries</w:t>
      </w:r>
      <w:r w:rsidR="007B1758">
        <w:t xml:space="preserve">, ordered by employee </w:t>
      </w:r>
      <w:r w:rsidR="007B1758" w:rsidRPr="00FB48C6">
        <w:rPr>
          <w:rFonts w:ascii="Consolas" w:hAnsi="Consolas"/>
          <w:b/>
          <w:bCs/>
        </w:rPr>
        <w:t>id</w:t>
      </w:r>
      <w:r w:rsidRPr="005C7B6F">
        <w:t xml:space="preserve">. </w:t>
      </w:r>
    </w:p>
    <w:p w14:paraId="2B20CE00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495"/>
        <w:gridCol w:w="1671"/>
        <w:gridCol w:w="1978"/>
        <w:gridCol w:w="1759"/>
        <w:gridCol w:w="2280"/>
      </w:tblGrid>
      <w:tr w:rsidR="00800307" w:rsidRPr="005C7B6F" w14:paraId="2186484F" w14:textId="739E09D1" w:rsidTr="00800307">
        <w:trPr>
          <w:trHeight w:val="345"/>
        </w:trPr>
        <w:tc>
          <w:tcPr>
            <w:tcW w:w="1242" w:type="dxa"/>
            <w:shd w:val="clear" w:color="auto" w:fill="BFBFBF" w:themeFill="background1" w:themeFillShade="BF"/>
          </w:tcPr>
          <w:p w14:paraId="248B9132" w14:textId="1389F0B1" w:rsidR="00800307" w:rsidRPr="005C7B6F" w:rsidRDefault="00800307" w:rsidP="00A036FD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id</w:t>
            </w:r>
          </w:p>
        </w:tc>
        <w:tc>
          <w:tcPr>
            <w:tcW w:w="1495" w:type="dxa"/>
            <w:shd w:val="clear" w:color="auto" w:fill="BFBFBF" w:themeFill="background1" w:themeFillShade="BF"/>
          </w:tcPr>
          <w:p w14:paraId="194DF1AD" w14:textId="604370D3" w:rsidR="00800307" w:rsidRPr="005C7B6F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671" w:type="dxa"/>
            <w:shd w:val="clear" w:color="auto" w:fill="BFBFBF" w:themeFill="background1" w:themeFillShade="BF"/>
          </w:tcPr>
          <w:p w14:paraId="5E3D2A66" w14:textId="31E99CF0" w:rsidR="00800307" w:rsidRPr="005C7B6F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978" w:type="dxa"/>
            <w:shd w:val="clear" w:color="auto" w:fill="BFBFBF" w:themeFill="background1" w:themeFillShade="BF"/>
          </w:tcPr>
          <w:p w14:paraId="6B907FDE" w14:textId="186A2283" w:rsidR="00800307" w:rsidRPr="005C7B6F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759" w:type="dxa"/>
            <w:shd w:val="clear" w:color="auto" w:fill="BFBFBF" w:themeFill="background1" w:themeFillShade="BF"/>
          </w:tcPr>
          <w:p w14:paraId="1555489F" w14:textId="150108F4" w:rsidR="00800307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2280" w:type="dxa"/>
            <w:shd w:val="clear" w:color="auto" w:fill="BFBFBF" w:themeFill="background1" w:themeFillShade="BF"/>
          </w:tcPr>
          <w:p w14:paraId="10EB94F5" w14:textId="77A1CD7E" w:rsidR="00800307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department_name</w:t>
            </w:r>
            <w:proofErr w:type="spellEnd"/>
          </w:p>
        </w:tc>
      </w:tr>
      <w:tr w:rsidR="00800307" w:rsidRPr="005C7B6F" w14:paraId="21E9E1EC" w14:textId="77777777" w:rsidTr="00800307">
        <w:trPr>
          <w:trHeight w:val="345"/>
        </w:trPr>
        <w:tc>
          <w:tcPr>
            <w:tcW w:w="1242" w:type="dxa"/>
          </w:tcPr>
          <w:p w14:paraId="6F056A59" w14:textId="15EBBB0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1495" w:type="dxa"/>
          </w:tcPr>
          <w:p w14:paraId="3DCDD444" w14:textId="5E4946B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smine</w:t>
            </w:r>
          </w:p>
        </w:tc>
        <w:tc>
          <w:tcPr>
            <w:tcW w:w="1671" w:type="dxa"/>
          </w:tcPr>
          <w:p w14:paraId="1C54F8F7" w14:textId="07DE12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ggot</w:t>
            </w:r>
          </w:p>
        </w:tc>
        <w:tc>
          <w:tcPr>
            <w:tcW w:w="1978" w:type="dxa"/>
          </w:tcPr>
          <w:p w14:paraId="02DFE16B" w14:textId="3233F1B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250.00</w:t>
            </w:r>
          </w:p>
        </w:tc>
        <w:tc>
          <w:tcPr>
            <w:tcW w:w="1759" w:type="dxa"/>
          </w:tcPr>
          <w:p w14:paraId="532BF5B1" w14:textId="5C990A2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61D7767F" w14:textId="03CFBA5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ADE2A0D" w14:textId="77777777" w:rsidTr="00800307">
        <w:trPr>
          <w:trHeight w:val="345"/>
        </w:trPr>
        <w:tc>
          <w:tcPr>
            <w:tcW w:w="1242" w:type="dxa"/>
          </w:tcPr>
          <w:p w14:paraId="248CE7EA" w14:textId="018114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1495" w:type="dxa"/>
          </w:tcPr>
          <w:p w14:paraId="4CA9B2EE" w14:textId="2D70EEB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ancy</w:t>
            </w:r>
          </w:p>
        </w:tc>
        <w:tc>
          <w:tcPr>
            <w:tcW w:w="1671" w:type="dxa"/>
          </w:tcPr>
          <w:p w14:paraId="254233C6" w14:textId="40CA940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lson</w:t>
            </w:r>
          </w:p>
        </w:tc>
        <w:tc>
          <w:tcPr>
            <w:tcW w:w="1978" w:type="dxa"/>
          </w:tcPr>
          <w:p w14:paraId="77C8E833" w14:textId="18EEF90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350.00</w:t>
            </w:r>
          </w:p>
        </w:tc>
        <w:tc>
          <w:tcPr>
            <w:tcW w:w="1759" w:type="dxa"/>
          </w:tcPr>
          <w:p w14:paraId="5D88ADCD" w14:textId="0097D1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7180F259" w14:textId="587D649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62666558" w14:textId="77777777" w:rsidTr="00800307">
        <w:trPr>
          <w:trHeight w:val="345"/>
        </w:trPr>
        <w:tc>
          <w:tcPr>
            <w:tcW w:w="1242" w:type="dxa"/>
          </w:tcPr>
          <w:p w14:paraId="38004051" w14:textId="6000990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1495" w:type="dxa"/>
          </w:tcPr>
          <w:p w14:paraId="7CB0262F" w14:textId="40DF115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aren</w:t>
            </w:r>
          </w:p>
        </w:tc>
        <w:tc>
          <w:tcPr>
            <w:tcW w:w="1671" w:type="dxa"/>
          </w:tcPr>
          <w:p w14:paraId="0CB5D336" w14:textId="7481CDE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nder</w:t>
            </w:r>
          </w:p>
        </w:tc>
        <w:tc>
          <w:tcPr>
            <w:tcW w:w="1978" w:type="dxa"/>
          </w:tcPr>
          <w:p w14:paraId="36747517" w14:textId="342FAD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400.00</w:t>
            </w:r>
          </w:p>
        </w:tc>
        <w:tc>
          <w:tcPr>
            <w:tcW w:w="1759" w:type="dxa"/>
          </w:tcPr>
          <w:p w14:paraId="5CE6AAA1" w14:textId="1DBC03D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2CBCCF38" w14:textId="5F806D1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4E66AD6E" w14:textId="77777777" w:rsidTr="00800307">
        <w:trPr>
          <w:trHeight w:val="345"/>
        </w:trPr>
        <w:tc>
          <w:tcPr>
            <w:tcW w:w="1242" w:type="dxa"/>
          </w:tcPr>
          <w:p w14:paraId="0D4ABE2F" w14:textId="32BA224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1495" w:type="dxa"/>
          </w:tcPr>
          <w:p w14:paraId="076EC30E" w14:textId="2096DEA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ricilia</w:t>
            </w:r>
          </w:p>
        </w:tc>
        <w:tc>
          <w:tcPr>
            <w:tcW w:w="1671" w:type="dxa"/>
          </w:tcPr>
          <w:p w14:paraId="3F3DA97B" w14:textId="482527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arker</w:t>
            </w:r>
          </w:p>
        </w:tc>
        <w:tc>
          <w:tcPr>
            <w:tcW w:w="1978" w:type="dxa"/>
          </w:tcPr>
          <w:p w14:paraId="3B9BB2C5" w14:textId="797899E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80.00</w:t>
            </w:r>
          </w:p>
        </w:tc>
        <w:tc>
          <w:tcPr>
            <w:tcW w:w="1759" w:type="dxa"/>
          </w:tcPr>
          <w:p w14:paraId="099D5908" w14:textId="640FAB3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5F25F64C" w14:textId="182CCC1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C58CB8B" w14:textId="77777777" w:rsidTr="00800307">
        <w:trPr>
          <w:trHeight w:val="345"/>
        </w:trPr>
        <w:tc>
          <w:tcPr>
            <w:tcW w:w="1242" w:type="dxa"/>
          </w:tcPr>
          <w:p w14:paraId="54183D69" w14:textId="4BFEBA7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5</w:t>
            </w:r>
          </w:p>
        </w:tc>
        <w:tc>
          <w:tcPr>
            <w:tcW w:w="1495" w:type="dxa"/>
          </w:tcPr>
          <w:p w14:paraId="40F8C6ED" w14:textId="0C2FE88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tephen</w:t>
            </w:r>
          </w:p>
        </w:tc>
        <w:tc>
          <w:tcPr>
            <w:tcW w:w="1671" w:type="dxa"/>
          </w:tcPr>
          <w:p w14:paraId="22F44D83" w14:textId="424940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dford</w:t>
            </w:r>
          </w:p>
        </w:tc>
        <w:tc>
          <w:tcPr>
            <w:tcW w:w="1978" w:type="dxa"/>
          </w:tcPr>
          <w:p w14:paraId="114E6526" w14:textId="52BDACF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200453D3" w14:textId="556542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078B0C05" w14:textId="746D4BD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084FD8F5" w14:textId="38BE4290" w:rsidTr="00800307">
        <w:trPr>
          <w:trHeight w:val="345"/>
        </w:trPr>
        <w:tc>
          <w:tcPr>
            <w:tcW w:w="1242" w:type="dxa"/>
          </w:tcPr>
          <w:p w14:paraId="3790BE77" w14:textId="4A463F7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</w:t>
            </w:r>
          </w:p>
        </w:tc>
        <w:tc>
          <w:tcPr>
            <w:tcW w:w="1495" w:type="dxa"/>
          </w:tcPr>
          <w:p w14:paraId="46E7A4CF" w14:textId="5AAAAA8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ck</w:t>
            </w:r>
          </w:p>
        </w:tc>
        <w:tc>
          <w:tcPr>
            <w:tcW w:w="1671" w:type="dxa"/>
          </w:tcPr>
          <w:p w14:paraId="3FAA8146" w14:textId="59AB4E0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cGee</w:t>
            </w:r>
          </w:p>
        </w:tc>
        <w:tc>
          <w:tcPr>
            <w:tcW w:w="1978" w:type="dxa"/>
          </w:tcPr>
          <w:p w14:paraId="0B2E3FBC" w14:textId="64026B9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700.00</w:t>
            </w:r>
          </w:p>
        </w:tc>
        <w:tc>
          <w:tcPr>
            <w:tcW w:w="1759" w:type="dxa"/>
          </w:tcPr>
          <w:p w14:paraId="5214A0DD" w14:textId="7FCFFF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760C53B1" w14:textId="611086E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6F575473" w14:textId="51F3B525" w:rsidTr="00800307">
        <w:trPr>
          <w:trHeight w:val="345"/>
        </w:trPr>
        <w:tc>
          <w:tcPr>
            <w:tcW w:w="1242" w:type="dxa"/>
          </w:tcPr>
          <w:p w14:paraId="7A42D151" w14:textId="56119B4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</w:t>
            </w:r>
          </w:p>
        </w:tc>
        <w:tc>
          <w:tcPr>
            <w:tcW w:w="1495" w:type="dxa"/>
          </w:tcPr>
          <w:p w14:paraId="706517F8" w14:textId="04C3BC2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Clarence</w:t>
            </w:r>
          </w:p>
        </w:tc>
        <w:tc>
          <w:tcPr>
            <w:tcW w:w="1671" w:type="dxa"/>
          </w:tcPr>
          <w:p w14:paraId="7155758F" w14:textId="68E3EA3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Willis</w:t>
            </w:r>
          </w:p>
        </w:tc>
        <w:tc>
          <w:tcPr>
            <w:tcW w:w="1978" w:type="dxa"/>
          </w:tcPr>
          <w:p w14:paraId="768BE183" w14:textId="346FBBCB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50.00</w:t>
            </w:r>
          </w:p>
        </w:tc>
        <w:tc>
          <w:tcPr>
            <w:tcW w:w="1759" w:type="dxa"/>
          </w:tcPr>
          <w:p w14:paraId="5B2E068D" w14:textId="6C38E7C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0D79326C" w14:textId="7C6C20A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16A2ECED" w14:textId="7D9014E0" w:rsidTr="00800307">
        <w:trPr>
          <w:trHeight w:val="345"/>
        </w:trPr>
        <w:tc>
          <w:tcPr>
            <w:tcW w:w="1242" w:type="dxa"/>
          </w:tcPr>
          <w:p w14:paraId="044FB558" w14:textId="404AEB4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8</w:t>
            </w:r>
          </w:p>
        </w:tc>
        <w:tc>
          <w:tcPr>
            <w:tcW w:w="1495" w:type="dxa"/>
          </w:tcPr>
          <w:p w14:paraId="00ECA44C" w14:textId="461B618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ichael</w:t>
            </w:r>
          </w:p>
        </w:tc>
        <w:tc>
          <w:tcPr>
            <w:tcW w:w="1671" w:type="dxa"/>
          </w:tcPr>
          <w:p w14:paraId="1167BB59" w14:textId="58C5557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oren</w:t>
            </w:r>
          </w:p>
        </w:tc>
        <w:tc>
          <w:tcPr>
            <w:tcW w:w="1978" w:type="dxa"/>
          </w:tcPr>
          <w:p w14:paraId="538B009A" w14:textId="1E28AD4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117E6B58" w14:textId="1B6840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1B7DC5B2" w14:textId="0FBE458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5C8746FA" w14:textId="4315FBEE" w:rsidTr="00800307">
        <w:trPr>
          <w:trHeight w:val="345"/>
        </w:trPr>
        <w:tc>
          <w:tcPr>
            <w:tcW w:w="1242" w:type="dxa"/>
          </w:tcPr>
          <w:p w14:paraId="0367FB25" w14:textId="21E1CBD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</w:t>
            </w:r>
          </w:p>
        </w:tc>
        <w:tc>
          <w:tcPr>
            <w:tcW w:w="1495" w:type="dxa"/>
          </w:tcPr>
          <w:p w14:paraId="471A7303" w14:textId="765FCED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Lila</w:t>
            </w:r>
          </w:p>
        </w:tc>
        <w:tc>
          <w:tcPr>
            <w:tcW w:w="1671" w:type="dxa"/>
          </w:tcPr>
          <w:p w14:paraId="5CBB193F" w14:textId="00A047C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Young</w:t>
            </w:r>
          </w:p>
        </w:tc>
        <w:tc>
          <w:tcPr>
            <w:tcW w:w="1978" w:type="dxa"/>
          </w:tcPr>
          <w:p w14:paraId="10C479F4" w14:textId="7D801B9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ULL</w:t>
            </w:r>
          </w:p>
        </w:tc>
        <w:tc>
          <w:tcPr>
            <w:tcW w:w="1759" w:type="dxa"/>
          </w:tcPr>
          <w:p w14:paraId="326F95F7" w14:textId="134CB41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2280" w:type="dxa"/>
          </w:tcPr>
          <w:p w14:paraId="3D6EB121" w14:textId="39E8C8E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ther</w:t>
            </w:r>
          </w:p>
        </w:tc>
      </w:tr>
      <w:tr w:rsidR="00800307" w:rsidRPr="005C7B6F" w14:paraId="16C83779" w14:textId="5A8E0665" w:rsidTr="00800307">
        <w:trPr>
          <w:trHeight w:val="345"/>
        </w:trPr>
        <w:tc>
          <w:tcPr>
            <w:tcW w:w="1242" w:type="dxa"/>
          </w:tcPr>
          <w:p w14:paraId="4CBACDA5" w14:textId="0FBDFDD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495" w:type="dxa"/>
          </w:tcPr>
          <w:p w14:paraId="35701134" w14:textId="4441D7A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671" w:type="dxa"/>
          </w:tcPr>
          <w:p w14:paraId="2750BEB3" w14:textId="04A5489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978" w:type="dxa"/>
          </w:tcPr>
          <w:p w14:paraId="5FB0A574" w14:textId="6605D9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759" w:type="dxa"/>
          </w:tcPr>
          <w:p w14:paraId="073B0945" w14:textId="159C94F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2280" w:type="dxa"/>
          </w:tcPr>
          <w:p w14:paraId="15982E81" w14:textId="7DD8F4F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</w:tr>
    </w:tbl>
    <w:p w14:paraId="1A04D8C1" w14:textId="77777777" w:rsidR="005C7B6F" w:rsidRPr="005C7B6F" w:rsidRDefault="005C7B6F" w:rsidP="005C7B6F">
      <w:pPr>
        <w:rPr>
          <w:lang w:val="bg-BG"/>
        </w:rPr>
      </w:pPr>
    </w:p>
    <w:p w14:paraId="46FC15A4" w14:textId="77777777" w:rsidR="005C7B6F" w:rsidRPr="005C7B6F" w:rsidRDefault="005C7B6F" w:rsidP="005C7B6F">
      <w:pPr>
        <w:rPr>
          <w:lang w:val="bg-BG"/>
        </w:rPr>
      </w:pPr>
    </w:p>
    <w:p w14:paraId="592EBD29" w14:textId="51658AA2" w:rsidR="00640502" w:rsidRPr="005C7B6F" w:rsidRDefault="00640502" w:rsidP="005C7B6F">
      <w:pPr>
        <w:rPr>
          <w:lang w:val="bg-BG"/>
        </w:rPr>
      </w:pPr>
    </w:p>
    <w:sectPr w:rsidR="00640502" w:rsidRPr="005C7B6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F7C8C" w14:textId="77777777" w:rsidR="000659CA" w:rsidRDefault="000659CA" w:rsidP="008068A2">
      <w:pPr>
        <w:spacing w:after="0" w:line="240" w:lineRule="auto"/>
      </w:pPr>
      <w:r>
        <w:separator/>
      </w:r>
    </w:p>
  </w:endnote>
  <w:endnote w:type="continuationSeparator" w:id="0">
    <w:p w14:paraId="486F22D1" w14:textId="77777777" w:rsidR="000659CA" w:rsidRDefault="000659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B73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B73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2D4EB" w14:textId="77777777" w:rsidR="000659CA" w:rsidRDefault="000659CA" w:rsidP="008068A2">
      <w:pPr>
        <w:spacing w:after="0" w:line="240" w:lineRule="auto"/>
      </w:pPr>
      <w:r>
        <w:separator/>
      </w:r>
    </w:p>
  </w:footnote>
  <w:footnote w:type="continuationSeparator" w:id="0">
    <w:p w14:paraId="454F45E4" w14:textId="77777777" w:rsidR="000659CA" w:rsidRDefault="000659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3621A5"/>
    <w:multiLevelType w:val="hybridMultilevel"/>
    <w:tmpl w:val="30963E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17A4E"/>
    <w:multiLevelType w:val="hybridMultilevel"/>
    <w:tmpl w:val="1B8A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D2908"/>
    <w:multiLevelType w:val="hybridMultilevel"/>
    <w:tmpl w:val="45F4F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13FE9"/>
    <w:multiLevelType w:val="hybridMultilevel"/>
    <w:tmpl w:val="567A1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4941CE"/>
    <w:multiLevelType w:val="hybridMultilevel"/>
    <w:tmpl w:val="7520C0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315146">
    <w:abstractNumId w:val="0"/>
  </w:num>
  <w:num w:numId="2" w16cid:durableId="1436562928">
    <w:abstractNumId w:val="43"/>
  </w:num>
  <w:num w:numId="3" w16cid:durableId="2045711660">
    <w:abstractNumId w:val="8"/>
  </w:num>
  <w:num w:numId="4" w16cid:durableId="1002587654">
    <w:abstractNumId w:val="26"/>
  </w:num>
  <w:num w:numId="5" w16cid:durableId="171072844">
    <w:abstractNumId w:val="27"/>
  </w:num>
  <w:num w:numId="6" w16cid:durableId="1817797365">
    <w:abstractNumId w:val="31"/>
  </w:num>
  <w:num w:numId="7" w16cid:durableId="918560226">
    <w:abstractNumId w:val="3"/>
  </w:num>
  <w:num w:numId="8" w16cid:durableId="1271934031">
    <w:abstractNumId w:val="7"/>
  </w:num>
  <w:num w:numId="9" w16cid:durableId="1129591266">
    <w:abstractNumId w:val="24"/>
  </w:num>
  <w:num w:numId="10" w16cid:durableId="10471461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5474242">
    <w:abstractNumId w:val="4"/>
  </w:num>
  <w:num w:numId="12" w16cid:durableId="102920483">
    <w:abstractNumId w:val="20"/>
  </w:num>
  <w:num w:numId="13" w16cid:durableId="203754287">
    <w:abstractNumId w:val="1"/>
  </w:num>
  <w:num w:numId="14" w16cid:durableId="954558680">
    <w:abstractNumId w:val="30"/>
  </w:num>
  <w:num w:numId="15" w16cid:durableId="910971644">
    <w:abstractNumId w:val="9"/>
  </w:num>
  <w:num w:numId="16" w16cid:durableId="950162321">
    <w:abstractNumId w:val="36"/>
  </w:num>
  <w:num w:numId="17" w16cid:durableId="567617700">
    <w:abstractNumId w:val="25"/>
  </w:num>
  <w:num w:numId="18" w16cid:durableId="1690795187">
    <w:abstractNumId w:val="40"/>
  </w:num>
  <w:num w:numId="19" w16cid:durableId="556013880">
    <w:abstractNumId w:val="32"/>
  </w:num>
  <w:num w:numId="20" w16cid:durableId="1346202567">
    <w:abstractNumId w:val="19"/>
  </w:num>
  <w:num w:numId="21" w16cid:durableId="1291933976">
    <w:abstractNumId w:val="29"/>
  </w:num>
  <w:num w:numId="22" w16cid:durableId="49307940">
    <w:abstractNumId w:val="11"/>
  </w:num>
  <w:num w:numId="23" w16cid:durableId="1570992421">
    <w:abstractNumId w:val="14"/>
  </w:num>
  <w:num w:numId="24" w16cid:durableId="541020481">
    <w:abstractNumId w:val="2"/>
  </w:num>
  <w:num w:numId="25" w16cid:durableId="589201186">
    <w:abstractNumId w:val="6"/>
  </w:num>
  <w:num w:numId="26" w16cid:durableId="1531530118">
    <w:abstractNumId w:val="16"/>
  </w:num>
  <w:num w:numId="27" w16cid:durableId="216864834">
    <w:abstractNumId w:val="35"/>
  </w:num>
  <w:num w:numId="28" w16cid:durableId="708533988">
    <w:abstractNumId w:val="17"/>
  </w:num>
  <w:num w:numId="29" w16cid:durableId="422189429">
    <w:abstractNumId w:val="39"/>
  </w:num>
  <w:num w:numId="30" w16cid:durableId="868446047">
    <w:abstractNumId w:val="21"/>
  </w:num>
  <w:num w:numId="31" w16cid:durableId="175005964">
    <w:abstractNumId w:val="10"/>
  </w:num>
  <w:num w:numId="32" w16cid:durableId="913663096">
    <w:abstractNumId w:val="33"/>
  </w:num>
  <w:num w:numId="33" w16cid:durableId="1234586927">
    <w:abstractNumId w:val="37"/>
  </w:num>
  <w:num w:numId="34" w16cid:durableId="2080515024">
    <w:abstractNumId w:val="23"/>
  </w:num>
  <w:num w:numId="35" w16cid:durableId="708145763">
    <w:abstractNumId w:val="38"/>
  </w:num>
  <w:num w:numId="36" w16cid:durableId="780034180">
    <w:abstractNumId w:val="5"/>
  </w:num>
  <w:num w:numId="37" w16cid:durableId="1082413255">
    <w:abstractNumId w:val="22"/>
  </w:num>
  <w:num w:numId="38" w16cid:durableId="724522789">
    <w:abstractNumId w:val="13"/>
  </w:num>
  <w:num w:numId="39" w16cid:durableId="1058943594">
    <w:abstractNumId w:val="28"/>
  </w:num>
  <w:num w:numId="40" w16cid:durableId="1823766142">
    <w:abstractNumId w:val="18"/>
  </w:num>
  <w:num w:numId="41" w16cid:durableId="697043632">
    <w:abstractNumId w:val="34"/>
  </w:num>
  <w:num w:numId="42" w16cid:durableId="405341000">
    <w:abstractNumId w:val="15"/>
  </w:num>
  <w:num w:numId="43" w16cid:durableId="575212185">
    <w:abstractNumId w:val="42"/>
  </w:num>
  <w:num w:numId="44" w16cid:durableId="4214161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LU0MzQytzQ2tDBS0lEKTi0uzszPAykwqgUAN01y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FD5"/>
    <w:rsid w:val="0005389A"/>
    <w:rsid w:val="00064D15"/>
    <w:rsid w:val="000659CA"/>
    <w:rsid w:val="0008559D"/>
    <w:rsid w:val="00086727"/>
    <w:rsid w:val="0009209B"/>
    <w:rsid w:val="000A6794"/>
    <w:rsid w:val="000B39E6"/>
    <w:rsid w:val="000B56F0"/>
    <w:rsid w:val="000C04F6"/>
    <w:rsid w:val="000C5361"/>
    <w:rsid w:val="000D5242"/>
    <w:rsid w:val="00101808"/>
    <w:rsid w:val="00103906"/>
    <w:rsid w:val="001202BA"/>
    <w:rsid w:val="0012501E"/>
    <w:rsid w:val="001275B9"/>
    <w:rsid w:val="0013746C"/>
    <w:rsid w:val="001401A3"/>
    <w:rsid w:val="00142C75"/>
    <w:rsid w:val="001449E8"/>
    <w:rsid w:val="001619DF"/>
    <w:rsid w:val="00164CDC"/>
    <w:rsid w:val="00167CF1"/>
    <w:rsid w:val="00171021"/>
    <w:rsid w:val="00175E1D"/>
    <w:rsid w:val="00177859"/>
    <w:rsid w:val="001837BD"/>
    <w:rsid w:val="00183A2C"/>
    <w:rsid w:val="001941EC"/>
    <w:rsid w:val="001A2B6C"/>
    <w:rsid w:val="001A6591"/>
    <w:rsid w:val="001A6728"/>
    <w:rsid w:val="001B7060"/>
    <w:rsid w:val="001C1FCD"/>
    <w:rsid w:val="001D2464"/>
    <w:rsid w:val="001D50AE"/>
    <w:rsid w:val="001E1161"/>
    <w:rsid w:val="001E3FEF"/>
    <w:rsid w:val="001E5DB1"/>
    <w:rsid w:val="00201C87"/>
    <w:rsid w:val="00202683"/>
    <w:rsid w:val="00215FCE"/>
    <w:rsid w:val="002326A7"/>
    <w:rsid w:val="002328A1"/>
    <w:rsid w:val="00232E7D"/>
    <w:rsid w:val="00264287"/>
    <w:rsid w:val="002656AA"/>
    <w:rsid w:val="0026589D"/>
    <w:rsid w:val="002664E1"/>
    <w:rsid w:val="002674C4"/>
    <w:rsid w:val="0027357C"/>
    <w:rsid w:val="00275541"/>
    <w:rsid w:val="0028046C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0C28"/>
    <w:rsid w:val="00347BB1"/>
    <w:rsid w:val="00351809"/>
    <w:rsid w:val="00353391"/>
    <w:rsid w:val="0037044B"/>
    <w:rsid w:val="00371F39"/>
    <w:rsid w:val="00380A57"/>
    <w:rsid w:val="003817EF"/>
    <w:rsid w:val="00382A45"/>
    <w:rsid w:val="00385DF9"/>
    <w:rsid w:val="003A1601"/>
    <w:rsid w:val="003A33F9"/>
    <w:rsid w:val="003A5602"/>
    <w:rsid w:val="003B0278"/>
    <w:rsid w:val="003B1846"/>
    <w:rsid w:val="003B6A53"/>
    <w:rsid w:val="003C144E"/>
    <w:rsid w:val="003C62A3"/>
    <w:rsid w:val="003E1013"/>
    <w:rsid w:val="003E167F"/>
    <w:rsid w:val="003E2A3C"/>
    <w:rsid w:val="003E2F33"/>
    <w:rsid w:val="003E6BFB"/>
    <w:rsid w:val="003F1864"/>
    <w:rsid w:val="003F45D9"/>
    <w:rsid w:val="00402188"/>
    <w:rsid w:val="0041081C"/>
    <w:rsid w:val="004311CA"/>
    <w:rsid w:val="00444401"/>
    <w:rsid w:val="0044643A"/>
    <w:rsid w:val="0046615F"/>
    <w:rsid w:val="00471049"/>
    <w:rsid w:val="0047331A"/>
    <w:rsid w:val="0047640B"/>
    <w:rsid w:val="0047644B"/>
    <w:rsid w:val="00476D4B"/>
    <w:rsid w:val="004879A7"/>
    <w:rsid w:val="00491748"/>
    <w:rsid w:val="004A0E1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33B"/>
    <w:rsid w:val="00527BE8"/>
    <w:rsid w:val="005439C9"/>
    <w:rsid w:val="00553B24"/>
    <w:rsid w:val="00553CCB"/>
    <w:rsid w:val="0055521C"/>
    <w:rsid w:val="00563DC7"/>
    <w:rsid w:val="00564029"/>
    <w:rsid w:val="00564D7B"/>
    <w:rsid w:val="0056527D"/>
    <w:rsid w:val="0056786B"/>
    <w:rsid w:val="0057138C"/>
    <w:rsid w:val="0057256E"/>
    <w:rsid w:val="005769A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B6F"/>
    <w:rsid w:val="005D3B4C"/>
    <w:rsid w:val="005E04CE"/>
    <w:rsid w:val="005E6CC9"/>
    <w:rsid w:val="00600083"/>
    <w:rsid w:val="00604363"/>
    <w:rsid w:val="006115B7"/>
    <w:rsid w:val="00624212"/>
    <w:rsid w:val="006242A9"/>
    <w:rsid w:val="00624DCF"/>
    <w:rsid w:val="0063342B"/>
    <w:rsid w:val="00640502"/>
    <w:rsid w:val="00644D27"/>
    <w:rsid w:val="006640AE"/>
    <w:rsid w:val="00664E72"/>
    <w:rsid w:val="00670041"/>
    <w:rsid w:val="00671FE2"/>
    <w:rsid w:val="00682B18"/>
    <w:rsid w:val="00686C0C"/>
    <w:rsid w:val="00695634"/>
    <w:rsid w:val="006A2531"/>
    <w:rsid w:val="006D239A"/>
    <w:rsid w:val="006E1302"/>
    <w:rsid w:val="006E2245"/>
    <w:rsid w:val="006E55B4"/>
    <w:rsid w:val="006E7E50"/>
    <w:rsid w:val="006F7616"/>
    <w:rsid w:val="00704432"/>
    <w:rsid w:val="007051DF"/>
    <w:rsid w:val="00724DA4"/>
    <w:rsid w:val="00751058"/>
    <w:rsid w:val="00752807"/>
    <w:rsid w:val="00763912"/>
    <w:rsid w:val="00774E44"/>
    <w:rsid w:val="00785258"/>
    <w:rsid w:val="00791F02"/>
    <w:rsid w:val="0079324A"/>
    <w:rsid w:val="00794EEE"/>
    <w:rsid w:val="007A635E"/>
    <w:rsid w:val="007B1758"/>
    <w:rsid w:val="007B3686"/>
    <w:rsid w:val="007C1701"/>
    <w:rsid w:val="007C2C37"/>
    <w:rsid w:val="007C3E81"/>
    <w:rsid w:val="007C42AC"/>
    <w:rsid w:val="007D742F"/>
    <w:rsid w:val="007E0960"/>
    <w:rsid w:val="007E2D70"/>
    <w:rsid w:val="007E4B32"/>
    <w:rsid w:val="007E4E4F"/>
    <w:rsid w:val="007F04BF"/>
    <w:rsid w:val="007F177C"/>
    <w:rsid w:val="007F247E"/>
    <w:rsid w:val="007F4658"/>
    <w:rsid w:val="007F5F65"/>
    <w:rsid w:val="00800307"/>
    <w:rsid w:val="00801502"/>
    <w:rsid w:val="00803217"/>
    <w:rsid w:val="008063E1"/>
    <w:rsid w:val="008068A2"/>
    <w:rsid w:val="008105A0"/>
    <w:rsid w:val="00834704"/>
    <w:rsid w:val="00836CA4"/>
    <w:rsid w:val="00836FB3"/>
    <w:rsid w:val="0085184F"/>
    <w:rsid w:val="0085475D"/>
    <w:rsid w:val="00861625"/>
    <w:rsid w:val="008617B5"/>
    <w:rsid w:val="00870828"/>
    <w:rsid w:val="0088080B"/>
    <w:rsid w:val="008842FF"/>
    <w:rsid w:val="008924F0"/>
    <w:rsid w:val="008A29A5"/>
    <w:rsid w:val="008B07D7"/>
    <w:rsid w:val="008B557F"/>
    <w:rsid w:val="008C2344"/>
    <w:rsid w:val="008C2B83"/>
    <w:rsid w:val="008C5930"/>
    <w:rsid w:val="008D6097"/>
    <w:rsid w:val="008E6937"/>
    <w:rsid w:val="008E6CF3"/>
    <w:rsid w:val="008F202C"/>
    <w:rsid w:val="008F5B43"/>
    <w:rsid w:val="008F5FDB"/>
    <w:rsid w:val="00902E68"/>
    <w:rsid w:val="009061ED"/>
    <w:rsid w:val="00912BC6"/>
    <w:rsid w:val="0092145D"/>
    <w:rsid w:val="009223A8"/>
    <w:rsid w:val="009254B7"/>
    <w:rsid w:val="00930CEE"/>
    <w:rsid w:val="00941FFF"/>
    <w:rsid w:val="00944FFA"/>
    <w:rsid w:val="00955691"/>
    <w:rsid w:val="00961157"/>
    <w:rsid w:val="00965C5B"/>
    <w:rsid w:val="0096684B"/>
    <w:rsid w:val="00972C7F"/>
    <w:rsid w:val="00976E46"/>
    <w:rsid w:val="00984C62"/>
    <w:rsid w:val="00995051"/>
    <w:rsid w:val="009A1E6A"/>
    <w:rsid w:val="009B025A"/>
    <w:rsid w:val="009B4FB4"/>
    <w:rsid w:val="009C0C39"/>
    <w:rsid w:val="009D12AA"/>
    <w:rsid w:val="009D1805"/>
    <w:rsid w:val="009D2878"/>
    <w:rsid w:val="009E1A09"/>
    <w:rsid w:val="00A02545"/>
    <w:rsid w:val="00A025E6"/>
    <w:rsid w:val="00A036FD"/>
    <w:rsid w:val="00A05555"/>
    <w:rsid w:val="00A06D89"/>
    <w:rsid w:val="00A3339B"/>
    <w:rsid w:val="00A35790"/>
    <w:rsid w:val="00A45A89"/>
    <w:rsid w:val="00A47463"/>
    <w:rsid w:val="00A47F12"/>
    <w:rsid w:val="00A66DE2"/>
    <w:rsid w:val="00A70227"/>
    <w:rsid w:val="00A807BD"/>
    <w:rsid w:val="00A847D3"/>
    <w:rsid w:val="00AA1501"/>
    <w:rsid w:val="00AA3772"/>
    <w:rsid w:val="00AB106E"/>
    <w:rsid w:val="00AB2224"/>
    <w:rsid w:val="00AC36D6"/>
    <w:rsid w:val="00AC60FE"/>
    <w:rsid w:val="00AC6960"/>
    <w:rsid w:val="00AC77AD"/>
    <w:rsid w:val="00AD3214"/>
    <w:rsid w:val="00AE05D3"/>
    <w:rsid w:val="00AE355A"/>
    <w:rsid w:val="00B148DD"/>
    <w:rsid w:val="00B2472A"/>
    <w:rsid w:val="00B55A3E"/>
    <w:rsid w:val="00B567F6"/>
    <w:rsid w:val="00B56DF3"/>
    <w:rsid w:val="00B57A5C"/>
    <w:rsid w:val="00B6185B"/>
    <w:rsid w:val="00B638EB"/>
    <w:rsid w:val="00B63DED"/>
    <w:rsid w:val="00B753E7"/>
    <w:rsid w:val="00B86AF3"/>
    <w:rsid w:val="00B92DB7"/>
    <w:rsid w:val="00B9309B"/>
    <w:rsid w:val="00BA1F40"/>
    <w:rsid w:val="00BA4820"/>
    <w:rsid w:val="00BB05FA"/>
    <w:rsid w:val="00BB5B10"/>
    <w:rsid w:val="00BC253A"/>
    <w:rsid w:val="00BC56D6"/>
    <w:rsid w:val="00BE16E9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8A3"/>
    <w:rsid w:val="00CA2FD0"/>
    <w:rsid w:val="00CB0671"/>
    <w:rsid w:val="00CB2309"/>
    <w:rsid w:val="00CB626D"/>
    <w:rsid w:val="00CD5181"/>
    <w:rsid w:val="00CD7485"/>
    <w:rsid w:val="00CE2360"/>
    <w:rsid w:val="00CE236C"/>
    <w:rsid w:val="00CF0047"/>
    <w:rsid w:val="00D01E55"/>
    <w:rsid w:val="00D07836"/>
    <w:rsid w:val="00D15FD4"/>
    <w:rsid w:val="00D22895"/>
    <w:rsid w:val="00D325E2"/>
    <w:rsid w:val="00D3404A"/>
    <w:rsid w:val="00D4354E"/>
    <w:rsid w:val="00D43F69"/>
    <w:rsid w:val="00D50F79"/>
    <w:rsid w:val="00D73957"/>
    <w:rsid w:val="00D75DED"/>
    <w:rsid w:val="00D772B0"/>
    <w:rsid w:val="00D8395C"/>
    <w:rsid w:val="00D910AA"/>
    <w:rsid w:val="00DA028F"/>
    <w:rsid w:val="00DC28E6"/>
    <w:rsid w:val="00DC79E8"/>
    <w:rsid w:val="00DD18C0"/>
    <w:rsid w:val="00DD55F0"/>
    <w:rsid w:val="00DD7BB2"/>
    <w:rsid w:val="00DE1B8E"/>
    <w:rsid w:val="00DF00FA"/>
    <w:rsid w:val="00DF57D8"/>
    <w:rsid w:val="00DF6F6D"/>
    <w:rsid w:val="00E032C5"/>
    <w:rsid w:val="00E24526"/>
    <w:rsid w:val="00E24C6A"/>
    <w:rsid w:val="00E25811"/>
    <w:rsid w:val="00E304FD"/>
    <w:rsid w:val="00E32F85"/>
    <w:rsid w:val="00E36FD8"/>
    <w:rsid w:val="00E37380"/>
    <w:rsid w:val="00E465C4"/>
    <w:rsid w:val="00E505C5"/>
    <w:rsid w:val="00E51324"/>
    <w:rsid w:val="00E63F64"/>
    <w:rsid w:val="00E74623"/>
    <w:rsid w:val="00E80E3D"/>
    <w:rsid w:val="00E86D42"/>
    <w:rsid w:val="00E870B8"/>
    <w:rsid w:val="00E93BAF"/>
    <w:rsid w:val="00EA1019"/>
    <w:rsid w:val="00EA3B29"/>
    <w:rsid w:val="00EB7421"/>
    <w:rsid w:val="00EC36F5"/>
    <w:rsid w:val="00EC5579"/>
    <w:rsid w:val="00EC5A4D"/>
    <w:rsid w:val="00ED0DEA"/>
    <w:rsid w:val="00ED73C4"/>
    <w:rsid w:val="00EE5918"/>
    <w:rsid w:val="00EF202D"/>
    <w:rsid w:val="00F17C46"/>
    <w:rsid w:val="00F20B48"/>
    <w:rsid w:val="00F258BA"/>
    <w:rsid w:val="00F27E9C"/>
    <w:rsid w:val="00F41F41"/>
    <w:rsid w:val="00F43527"/>
    <w:rsid w:val="00F46918"/>
    <w:rsid w:val="00F46DDE"/>
    <w:rsid w:val="00F63D75"/>
    <w:rsid w:val="00F655ED"/>
    <w:rsid w:val="00F7033C"/>
    <w:rsid w:val="00F81101"/>
    <w:rsid w:val="00F819D3"/>
    <w:rsid w:val="00F96D0D"/>
    <w:rsid w:val="00F976AD"/>
    <w:rsid w:val="00FA6461"/>
    <w:rsid w:val="00FB48C6"/>
    <w:rsid w:val="00FD2765"/>
    <w:rsid w:val="00FE038F"/>
    <w:rsid w:val="00FE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6/Data-Aggrega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BCF5C-E0B1-4C19-87DE-E513B2CED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4</TotalTime>
  <Pages>3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ggregation Lab</vt:lpstr>
    </vt:vector>
  </TitlesOfParts>
  <Company>SoftUni – https://about.softuni.bg</Company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ggregation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13</cp:revision>
  <cp:lastPrinted>2015-10-26T22:35:00Z</cp:lastPrinted>
  <dcterms:created xsi:type="dcterms:W3CDTF">2023-02-27T13:23:00Z</dcterms:created>
  <dcterms:modified xsi:type="dcterms:W3CDTF">2023-09-28T06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41f0993428f2783860d4f538ddde92632dfb95335780de85d5099788212fbd</vt:lpwstr>
  </property>
</Properties>
</file>